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1446DD98"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4A7302">
        <w:rPr>
          <w:sz w:val="24"/>
          <w:szCs w:val="24"/>
          <w:lang w:val="en-GB"/>
        </w:rPr>
        <w:t>Vermont</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7633E790" w:rsidR="000A4A9B" w:rsidRDefault="000A4A9B" w:rsidP="006954CB">
      <w:pPr>
        <w:jc w:val="both"/>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sidR="001872F4">
        <w:rPr>
          <w:sz w:val="22"/>
          <w:szCs w:val="22"/>
          <w:lang w:val="en-GB"/>
        </w:rPr>
        <w:t xml:space="preserve"> </w:t>
      </w:r>
      <w:r>
        <w:rPr>
          <w:sz w:val="22"/>
          <w:szCs w:val="22"/>
          <w:lang w:val="en-GB"/>
        </w:rPr>
        <w:t xml:space="preserve">to _______________ (“Grantee”),  who resides at </w:t>
      </w:r>
      <w:r w:rsidR="006954CB">
        <w:rPr>
          <w:sz w:val="22"/>
          <w:szCs w:val="22"/>
          <w:lang w:val="en-GB"/>
        </w:rPr>
        <w:t xml:space="preserve">_________________________ </w:t>
      </w:r>
      <w:r>
        <w:rPr>
          <w:sz w:val="22"/>
          <w:szCs w:val="22"/>
          <w:lang w:val="en-GB"/>
        </w:rPr>
        <w:t>_______________________________________</w:t>
      </w:r>
      <w:r w:rsidR="001872F4">
        <w:rPr>
          <w:sz w:val="22"/>
          <w:szCs w:val="22"/>
          <w:lang w:val="en-GB"/>
        </w:rPr>
        <w:t xml:space="preserve">. </w:t>
      </w:r>
      <w:r w:rsidR="007F08E8">
        <w:rPr>
          <w:sz w:val="22"/>
          <w:szCs w:val="22"/>
          <w:lang w:val="en-GB"/>
        </w:rPr>
        <w:t xml:space="preserve">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3945C416" w14:textId="7912EBD0" w:rsidR="00593673" w:rsidRDefault="00593673" w:rsidP="001D574A">
      <w:pPr>
        <w:jc w:val="both"/>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65ED7ED7" w14:textId="77777777" w:rsidR="001D574A" w:rsidRDefault="001D574A" w:rsidP="001D574A">
      <w:pPr>
        <w:jc w:val="both"/>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6954CB">
      <w:pPr>
        <w:tabs>
          <w:tab w:val="left" w:pos="709"/>
        </w:tabs>
        <w:spacing w:line="240" w:lineRule="auto"/>
        <w:jc w:val="both"/>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139E33FE" w14:textId="77777777" w:rsidR="002A2756" w:rsidRDefault="002A2756" w:rsidP="002A2756">
      <w:pPr>
        <w:spacing w:line="240" w:lineRule="auto"/>
        <w:rPr>
          <w:rFonts w:cstheme="minorHAnsi"/>
          <w:b/>
          <w:bCs/>
          <w:sz w:val="24"/>
          <w:szCs w:val="24"/>
        </w:rPr>
      </w:pPr>
    </w:p>
    <w:p w14:paraId="40EE22BF" w14:textId="579F416F" w:rsidR="0039453E" w:rsidRDefault="0039453E" w:rsidP="002A2756">
      <w:pPr>
        <w:spacing w:line="240" w:lineRule="auto"/>
        <w:rPr>
          <w:rFonts w:cstheme="minorHAnsi"/>
          <w:sz w:val="24"/>
          <w:szCs w:val="24"/>
        </w:rPr>
        <w:sectPr w:rsidR="0039453E" w:rsidSect="00565E8E">
          <w:type w:val="continuous"/>
          <w:pgSz w:w="11906" w:h="16838"/>
          <w:pgMar w:top="1328" w:right="1440" w:bottom="1440" w:left="1440" w:header="708" w:footer="708" w:gutter="0"/>
          <w:cols w:space="708"/>
          <w:docGrid w:linePitch="360"/>
        </w:sectPr>
      </w:pP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18DFEF" w14:textId="77777777" w:rsidR="00322BE5" w:rsidRDefault="00322BE5" w:rsidP="00CB37D9">
      <w:pPr>
        <w:spacing w:after="0" w:line="240" w:lineRule="auto"/>
      </w:pPr>
      <w:r>
        <w:separator/>
      </w:r>
    </w:p>
  </w:endnote>
  <w:endnote w:type="continuationSeparator" w:id="0">
    <w:p w14:paraId="55D89456" w14:textId="77777777" w:rsidR="00322BE5" w:rsidRDefault="00322BE5"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672F51" w14:textId="77777777" w:rsidR="00322BE5" w:rsidRDefault="00322BE5" w:rsidP="00CB37D9">
      <w:pPr>
        <w:spacing w:after="0" w:line="240" w:lineRule="auto"/>
      </w:pPr>
      <w:r>
        <w:separator/>
      </w:r>
    </w:p>
  </w:footnote>
  <w:footnote w:type="continuationSeparator" w:id="0">
    <w:p w14:paraId="1CD4C4DF" w14:textId="77777777" w:rsidR="00322BE5" w:rsidRDefault="00322BE5"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C698C"/>
    <w:rsid w:val="000D10EF"/>
    <w:rsid w:val="001353BB"/>
    <w:rsid w:val="001511CC"/>
    <w:rsid w:val="00172809"/>
    <w:rsid w:val="00181BFB"/>
    <w:rsid w:val="001872F4"/>
    <w:rsid w:val="001C079C"/>
    <w:rsid w:val="001C1A50"/>
    <w:rsid w:val="001D574A"/>
    <w:rsid w:val="00213AF9"/>
    <w:rsid w:val="00283ABC"/>
    <w:rsid w:val="0029222A"/>
    <w:rsid w:val="002A2756"/>
    <w:rsid w:val="002D0FCE"/>
    <w:rsid w:val="002F0338"/>
    <w:rsid w:val="002F06BE"/>
    <w:rsid w:val="003046BB"/>
    <w:rsid w:val="00322BE5"/>
    <w:rsid w:val="003548A8"/>
    <w:rsid w:val="00385198"/>
    <w:rsid w:val="0039453E"/>
    <w:rsid w:val="003A5F2A"/>
    <w:rsid w:val="003B24BC"/>
    <w:rsid w:val="003B7112"/>
    <w:rsid w:val="003E3543"/>
    <w:rsid w:val="0040291A"/>
    <w:rsid w:val="00406E3D"/>
    <w:rsid w:val="004115DF"/>
    <w:rsid w:val="00426C19"/>
    <w:rsid w:val="004556D4"/>
    <w:rsid w:val="00473500"/>
    <w:rsid w:val="0049422A"/>
    <w:rsid w:val="004A7302"/>
    <w:rsid w:val="004B67F8"/>
    <w:rsid w:val="004D14A9"/>
    <w:rsid w:val="004F1CD0"/>
    <w:rsid w:val="004F5D47"/>
    <w:rsid w:val="00525215"/>
    <w:rsid w:val="005441A9"/>
    <w:rsid w:val="00554D68"/>
    <w:rsid w:val="005651C0"/>
    <w:rsid w:val="00570A17"/>
    <w:rsid w:val="00582185"/>
    <w:rsid w:val="00593385"/>
    <w:rsid w:val="00593673"/>
    <w:rsid w:val="005F0103"/>
    <w:rsid w:val="005F32DF"/>
    <w:rsid w:val="0062524C"/>
    <w:rsid w:val="006310CD"/>
    <w:rsid w:val="00651AD0"/>
    <w:rsid w:val="006820EC"/>
    <w:rsid w:val="006954CB"/>
    <w:rsid w:val="006A367F"/>
    <w:rsid w:val="006B481C"/>
    <w:rsid w:val="006C39C9"/>
    <w:rsid w:val="006D2C62"/>
    <w:rsid w:val="006E47B2"/>
    <w:rsid w:val="006F5F60"/>
    <w:rsid w:val="007078E5"/>
    <w:rsid w:val="0073386A"/>
    <w:rsid w:val="00735D3A"/>
    <w:rsid w:val="00791A4A"/>
    <w:rsid w:val="007F08E8"/>
    <w:rsid w:val="007F3DC0"/>
    <w:rsid w:val="00817C7B"/>
    <w:rsid w:val="00831A9F"/>
    <w:rsid w:val="008444C8"/>
    <w:rsid w:val="008640D6"/>
    <w:rsid w:val="00875720"/>
    <w:rsid w:val="00894119"/>
    <w:rsid w:val="008A0792"/>
    <w:rsid w:val="008D3890"/>
    <w:rsid w:val="009146FD"/>
    <w:rsid w:val="00933CFF"/>
    <w:rsid w:val="00945588"/>
    <w:rsid w:val="00975575"/>
    <w:rsid w:val="00976859"/>
    <w:rsid w:val="0098598C"/>
    <w:rsid w:val="009D1CFF"/>
    <w:rsid w:val="009F76DA"/>
    <w:rsid w:val="00A10DD8"/>
    <w:rsid w:val="00A17025"/>
    <w:rsid w:val="00A2546E"/>
    <w:rsid w:val="00A56F25"/>
    <w:rsid w:val="00AD6FC0"/>
    <w:rsid w:val="00AE7015"/>
    <w:rsid w:val="00B1402F"/>
    <w:rsid w:val="00B32A3C"/>
    <w:rsid w:val="00B379EF"/>
    <w:rsid w:val="00B50446"/>
    <w:rsid w:val="00BC0F62"/>
    <w:rsid w:val="00BC15F4"/>
    <w:rsid w:val="00C012E5"/>
    <w:rsid w:val="00C05663"/>
    <w:rsid w:val="00C43D48"/>
    <w:rsid w:val="00C52EDE"/>
    <w:rsid w:val="00C55AF5"/>
    <w:rsid w:val="00C576A9"/>
    <w:rsid w:val="00C826BC"/>
    <w:rsid w:val="00C91B90"/>
    <w:rsid w:val="00CB37D9"/>
    <w:rsid w:val="00CB6B52"/>
    <w:rsid w:val="00CD6FD8"/>
    <w:rsid w:val="00D30F6C"/>
    <w:rsid w:val="00D54234"/>
    <w:rsid w:val="00D8491C"/>
    <w:rsid w:val="00DA221D"/>
    <w:rsid w:val="00DD2CCC"/>
    <w:rsid w:val="00E3286C"/>
    <w:rsid w:val="00E41F90"/>
    <w:rsid w:val="00E43F53"/>
    <w:rsid w:val="00E71FFE"/>
    <w:rsid w:val="00E92F87"/>
    <w:rsid w:val="00E9546D"/>
    <w:rsid w:val="00EA0AE5"/>
    <w:rsid w:val="00EC03D1"/>
    <w:rsid w:val="00EE7594"/>
    <w:rsid w:val="00F16BAE"/>
    <w:rsid w:val="00F25E0D"/>
    <w:rsid w:val="00F3734B"/>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 w:type="paragraph" w:styleId="NormalWeb">
    <w:name w:val="Normal (Web)"/>
    <w:basedOn w:val="Normal"/>
    <w:uiPriority w:val="99"/>
    <w:semiHidden/>
    <w:unhideWhenUsed/>
    <w:rsid w:val="00F25E0D"/>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7154559">
      <w:bodyDiv w:val="1"/>
      <w:marLeft w:val="0"/>
      <w:marRight w:val="0"/>
      <w:marTop w:val="0"/>
      <w:marBottom w:val="0"/>
      <w:divBdr>
        <w:top w:val="none" w:sz="0" w:space="0" w:color="auto"/>
        <w:left w:val="none" w:sz="0" w:space="0" w:color="auto"/>
        <w:bottom w:val="none" w:sz="0" w:space="0" w:color="auto"/>
        <w:right w:val="none" w:sz="0" w:space="0" w:color="auto"/>
      </w:divBdr>
      <w:divsChild>
        <w:div w:id="1462915987">
          <w:marLeft w:val="0"/>
          <w:marRight w:val="0"/>
          <w:marTop w:val="0"/>
          <w:marBottom w:val="0"/>
          <w:divBdr>
            <w:top w:val="none" w:sz="0" w:space="0" w:color="auto"/>
            <w:left w:val="none" w:sz="0" w:space="0" w:color="auto"/>
            <w:bottom w:val="none" w:sz="0" w:space="0" w:color="auto"/>
            <w:right w:val="none" w:sz="0" w:space="0" w:color="auto"/>
          </w:divBdr>
          <w:divsChild>
            <w:div w:id="1236434188">
              <w:marLeft w:val="0"/>
              <w:marRight w:val="0"/>
              <w:marTop w:val="0"/>
              <w:marBottom w:val="0"/>
              <w:divBdr>
                <w:top w:val="none" w:sz="0" w:space="0" w:color="auto"/>
                <w:left w:val="none" w:sz="0" w:space="0" w:color="auto"/>
                <w:bottom w:val="none" w:sz="0" w:space="0" w:color="auto"/>
                <w:right w:val="none" w:sz="0" w:space="0" w:color="auto"/>
              </w:divBdr>
              <w:divsChild>
                <w:div w:id="82971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075165">
      <w:bodyDiv w:val="1"/>
      <w:marLeft w:val="0"/>
      <w:marRight w:val="0"/>
      <w:marTop w:val="0"/>
      <w:marBottom w:val="0"/>
      <w:divBdr>
        <w:top w:val="none" w:sz="0" w:space="0" w:color="auto"/>
        <w:left w:val="none" w:sz="0" w:space="0" w:color="auto"/>
        <w:bottom w:val="none" w:sz="0" w:space="0" w:color="auto"/>
        <w:right w:val="none" w:sz="0" w:space="0" w:color="auto"/>
      </w:divBdr>
      <w:divsChild>
        <w:div w:id="1240215811">
          <w:marLeft w:val="0"/>
          <w:marRight w:val="0"/>
          <w:marTop w:val="0"/>
          <w:marBottom w:val="0"/>
          <w:divBdr>
            <w:top w:val="none" w:sz="0" w:space="0" w:color="auto"/>
            <w:left w:val="none" w:sz="0" w:space="0" w:color="auto"/>
            <w:bottom w:val="none" w:sz="0" w:space="0" w:color="auto"/>
            <w:right w:val="none" w:sz="0" w:space="0" w:color="auto"/>
          </w:divBdr>
          <w:divsChild>
            <w:div w:id="1723139271">
              <w:marLeft w:val="0"/>
              <w:marRight w:val="0"/>
              <w:marTop w:val="0"/>
              <w:marBottom w:val="0"/>
              <w:divBdr>
                <w:top w:val="none" w:sz="0" w:space="0" w:color="auto"/>
                <w:left w:val="none" w:sz="0" w:space="0" w:color="auto"/>
                <w:bottom w:val="none" w:sz="0" w:space="0" w:color="auto"/>
                <w:right w:val="none" w:sz="0" w:space="0" w:color="auto"/>
              </w:divBdr>
              <w:divsChild>
                <w:div w:id="168139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6</Words>
  <Characters>191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6:22:00Z</cp:lastPrinted>
  <dcterms:created xsi:type="dcterms:W3CDTF">2020-07-02T16:22:00Z</dcterms:created>
  <dcterms:modified xsi:type="dcterms:W3CDTF">2020-07-02T16:22:00Z</dcterms:modified>
</cp:coreProperties>
</file>